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DB6" w:rsidRDefault="00721424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fldChar w:fldCharType="begin"/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instrText xml:space="preserve"> HYPERLINK "http://localhost/phpmyadmin/url.php?url=https://dev.mysql.com/doc/refman/5.5/en/insert.html" \t "mysql_doc" </w:instrTex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fldChar w:fldCharType="separate"/>
      </w:r>
      <w:r>
        <w:rPr>
          <w:rStyle w:val="Hyperlink"/>
          <w:rFonts w:ascii="Courier New" w:hAnsi="Courier New" w:cs="Courier New"/>
          <w:color w:val="235A81"/>
          <w:sz w:val="16"/>
          <w:szCs w:val="16"/>
        </w:rPr>
        <w:t>INSERT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fldChar w:fldCharType="end"/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DVD+R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DVD+RW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DVD+RAM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DVD-R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DVD-RAM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3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English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English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English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2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Hindi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2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2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English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23" w:tgtFrame="mysql_doc" w:history="1">
        <w:proofErr w:type="gramStart"/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titl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description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lease_year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duration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r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ength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placement_cos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ating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pecial_features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ull_text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2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essica Jones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essica Jones is a dark story of a human psyche damaged by trauma and abuse – Jessica has PTSD and drinks heavily – so the team looked for ways to hint at the vulnerable aspects of her character.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19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 year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0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 hour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Arisu Kashiwagi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Director and motion graphics designer Arisu Kashiwagi was lead designer on the title sequence for Marvel’s Jessica Jones, which, like the Anne with an E titles, uses paintings brought into the 3D space to convey something of the essence of the show’s protagonist.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proofErr w:type="gramEnd"/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2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titl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description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lease_year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duration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r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ength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placement_cos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ating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pecial_features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ull_text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2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 xml:space="preserve">'Anne with an </w:t>
      </w:r>
      <w:proofErr w:type="spellStart"/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“Looking</w:t>
      </w:r>
      <w:proofErr w:type="spellEnd"/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 xml:space="preserve"> outside the standard pool of Photoshop artists in NYC, we wanted to find an authentic, </w:t>
      </w:r>
      <w:proofErr w:type="spellStart"/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handpainted</w:t>
      </w:r>
      <w:proofErr w:type="spellEnd"/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 xml:space="preserve"> style that would speak to the humanity of this character,” says Williams. </w:t>
      </w:r>
      <w:proofErr w:type="gramStart"/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 xml:space="preserve">The work of artist Brad </w:t>
      </w:r>
      <w:proofErr w:type="spellStart"/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Kunkle</w:t>
      </w:r>
      <w:proofErr w:type="spellEnd"/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 xml:space="preserve"> was selected for its depth and realism and also its use of gold and silver leaf, which creates interesting reflections.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19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 year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0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 hour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Arisu Kashiwagi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Director and motion graphics designer Arisu Kashiwagi was lead designer on the title sequence for Marvel’s Jessica Jones, which, like the Anne with an E titles, uses paintings brought into the 3D space to convey something of the essence of the show’s protagonist.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proofErr w:type="gramEnd"/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2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titl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description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lease_year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duration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r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ength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placement_cos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ating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pecial_features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ull_text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2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Counterpart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 xml:space="preserve">'“Looking outside the standard pool of Photoshop artists in NYC, we wanted to find an authentic, </w:t>
      </w:r>
      <w:proofErr w:type="spellStart"/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handpainted</w:t>
      </w:r>
      <w:proofErr w:type="spellEnd"/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 xml:space="preserve"> style that would speak to the humanity of this character,” says Williams. </w:t>
      </w:r>
      <w:proofErr w:type="gramStart"/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 xml:space="preserve">The work of artist Brad </w:t>
      </w:r>
      <w:proofErr w:type="spellStart"/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Kunkle</w:t>
      </w:r>
      <w:proofErr w:type="spellEnd"/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 xml:space="preserve"> was selected for its depth and realism and also its use of gold and silver leaf, which creates interesting reflections.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19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 year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0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 hour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Arisu Kashiwagi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Director and motion graphics designer Arisu Kashiwagi was lead designer on the title sequence for Marvel’s Jessica Jones, which, like the Anne with an E titles, uses paintings brought into the 3D space to convey something of the essence of the show’s protagonist.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proofErr w:type="gramEnd"/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29" w:tgtFrame="mysql_doc" w:history="1">
        <w:proofErr w:type="gramStart"/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titl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description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lease_year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duration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r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ength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placement_cos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ating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pecial_features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ull_text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3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essica Jones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essica Jones is a dark story of a human psyche damaged by trauma and abuse – Jessica has PTSD and drinks heavily – so the team looked for ways to hint at the vulnerable aspects of her character.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19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 year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0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 hour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Arisu Kashiwagi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Director and motion graphics designer Arisu Kashiwagi was lead designer on the title sequence for Marvel’s Jessica Jones, which, like the Anne with an E titles, uses paintings brought into the 3D space to convey something of the essence of the show’s protagonist.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proofErr w:type="gramEnd"/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31" w:tgtFrame="mysql_doc" w:history="1">
        <w:proofErr w:type="gramStart"/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titl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description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lease_year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nguag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duration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r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ength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placement_cos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ating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pecial_features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ull_text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3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essica Jones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essica Jones is a dark story of a human psyche damaged by trauma and abuse – Jessica has PTSD and drinks heavily – so the team looked for ways to hint at the vulnerable aspects of her character.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19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 year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110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 hour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5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Arisu Kashiwagi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Director and motion graphics designer Arisu Kashiwagi was lead designer on the title sequence for Marvel’s Jessica Jones, which, like the Anne with an E titles, uses paintings brought into the 3D space to convey something of the essence of the show’s protagonist.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ab/>
      </w:r>
      <w:proofErr w:type="gramEnd"/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33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film_actor</w:t>
      </w:r>
      <w:proofErr w:type="spellEnd"/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actor_id</w:t>
      </w:r>
      <w:proofErr w:type="spell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film_id</w:t>
      </w:r>
      <w:proofErr w:type="spell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3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3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film_actor</w:t>
      </w:r>
      <w:proofErr w:type="spellEnd"/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actor_id</w:t>
      </w:r>
      <w:proofErr w:type="spell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film_id</w:t>
      </w:r>
      <w:proofErr w:type="spell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3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3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film_actor</w:t>
      </w:r>
      <w:proofErr w:type="spellEnd"/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actor_id</w:t>
      </w:r>
      <w:proofErr w:type="spell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film_id</w:t>
      </w:r>
      <w:proofErr w:type="spell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3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3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film_actor</w:t>
      </w:r>
      <w:proofErr w:type="spellEnd"/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actor_id</w:t>
      </w:r>
      <w:proofErr w:type="spell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film_id</w:t>
      </w:r>
      <w:proofErr w:type="spell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4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4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film_actor</w:t>
      </w:r>
      <w:proofErr w:type="spellEnd"/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actor_id</w:t>
      </w:r>
      <w:proofErr w:type="spell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film_id</w:t>
      </w:r>
      <w:proofErr w:type="spell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4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43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or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o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4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hon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wick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4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or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o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4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hon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wick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4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or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o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4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o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stone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4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or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o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5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o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wick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5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or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o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5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sunny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wick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53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5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USA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5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5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USA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5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5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USA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5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6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England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6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6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England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63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6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New york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6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6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New york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6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6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volcanu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6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7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Bhirmangu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855A6D" w:rsidRDefault="00855A6D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7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ountry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7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Bhirmangu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C2C16" w:rsidRDefault="005C2C1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C2C16" w:rsidRDefault="005C2C1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C2C16" w:rsidRDefault="005C2C1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73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2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distric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ostal_cod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hon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7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street 2 newyork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sam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New York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233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2222222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C2C16" w:rsidRDefault="005C2C1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C2C16" w:rsidRDefault="005C2C1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7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2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distric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ostal_cod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hon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7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street 2 newyork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sam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New York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233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2222222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C2C16" w:rsidRDefault="005C2C1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7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2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distric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ostal_cod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hon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7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street 2 volcano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sam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New York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233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2222222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C2C16" w:rsidRDefault="005C2C1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C2C16" w:rsidRDefault="005C2C1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7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2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distric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ostal_cod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hon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8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street 2 volcano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sam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New York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233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2222222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5C2C16" w:rsidRDefault="005C2C1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5C2C16" w:rsidRDefault="005C2C1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8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2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distric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it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ostal_cod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hon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8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business tower bhirmangu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sam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bhirmanga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233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2222222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83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manger_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8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8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manger_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8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8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manger_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8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8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manger_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9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9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manger_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9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93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emai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user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sswor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ictur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9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hon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@gmail.co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yes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2345678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https://www.google.com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9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emai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user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sswor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ictur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9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hon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@gmail.co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yes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2345678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https://www.google.com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9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emai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user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sswor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ictur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9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hon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@gmail.co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yes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2345678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https://www.google.com/search?q=picture&amp;sxsrf=ALeKk03Oo9sBdSeNRP7A3Wtg2fEdIT1t8Q:INSERT%20INTO%20`staff`(`staff_id`,%20`first_name`,%20`last_name`,%20`address_id`,%20`email`,%20`store_id`,%20`active`,%20`username`,%20`password`,%20`picture`)%20VALUES%20(%272%27,%27jwede%27,%27jhon%27,%274%27,%27jwede@gmail.com%27,%273%27,%27yes%27,%27jwede%27,%2712345678%27,%27https://www.google.com%27)1612692623630&amp;source=lnms&amp;tbm=isch&amp;sa=X&amp;ved=2ahUKEwjditqXxNfuAhXCmFwKHVZCDhwQ_AUoAXoECAcQAw&amp;biw=1366&amp;bih=625#imgrc=YXgcNflll9kS8M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4F359F" w:rsidRDefault="004F359F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9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emai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user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sswor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ictur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0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hon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@gmail.co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yes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2345678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https://www.google.com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0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emai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user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sswor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ictur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0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wick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hon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@gmail.co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yes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wede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2345678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https://www.google.com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03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0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4F359F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0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0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0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0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0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1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1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1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13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emai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boo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reate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1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ama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ama@gmail.co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-2-202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yes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1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emai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boo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reate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1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abdirrhman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abdir@gmail.co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-2-202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yes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1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emai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boo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reate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1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amaabdirrhman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amaabdir@gmail.co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-2-202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yes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1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emai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boo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reate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2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ama4abdirrhman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amaabdir@gmail.co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-2-202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yes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2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ore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r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last_nam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emai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ddress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bool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reate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ctiv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2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ama4abdirrhman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jamaabdir@gmail.com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-2-202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yes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23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turn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2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-08-2017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0-9-2017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2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turn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2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-08-2017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0-9-2017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2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turn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2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3-08-2017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0-9-2017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2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turn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3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-08-2017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0-9-2017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3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inventory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turn_date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3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-08-2017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0-9-2017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55247" w:rsidRDefault="0095524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55247" w:rsidRDefault="0095524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55247" w:rsidRDefault="0095524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55247" w:rsidRDefault="0095524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33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catego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3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955247" w:rsidRDefault="0095524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3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catego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3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955247" w:rsidRDefault="0095524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55247" w:rsidRDefault="0095524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3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catego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3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955247" w:rsidRDefault="0095524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3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catego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4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955247" w:rsidRDefault="0095524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4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category</w:t>
      </w:r>
      <w:proofErr w:type="gram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film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ategory_id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4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AF5787" w:rsidRDefault="00AF578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AF5787" w:rsidRDefault="00AF578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AF5787" w:rsidRDefault="00AF578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AF5787" w:rsidRDefault="00AF578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AF5787" w:rsidRDefault="00AF578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AF5787" w:rsidRDefault="00AF578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AF5787" w:rsidRDefault="00AF578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AF5787" w:rsidRDefault="00AF5787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150500" w:rsidRDefault="00150500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150500" w:rsidRDefault="00150500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150500" w:rsidRDefault="00150500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150500" w:rsidRDefault="00150500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150500" w:rsidRDefault="00150500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150500" w:rsidRDefault="00150500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150500" w:rsidRDefault="00150500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43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moun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_dat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44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00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-2-2020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45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moun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_dat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46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1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00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20-2-2020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47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moun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_dat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48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00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0-3-2020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49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moun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_dat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50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4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400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0-3-2020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hyperlink r:id="rId151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INSERT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16"/>
          <w:szCs w:val="16"/>
          <w:shd w:val="clear" w:color="auto" w:fill="E5E5E5"/>
        </w:rPr>
        <w:t>INTO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customer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staff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rental_id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amount`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E5E5E5"/>
        </w:rPr>
        <w:t>`payment_date`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hyperlink r:id="rId152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16"/>
            <w:szCs w:val="16"/>
          </w:rPr>
          <w:t>VALUES</w:t>
        </w:r>
      </w:hyperlink>
      <w:r>
        <w:rPr>
          <w:rFonts w:ascii="Courier New" w:hAnsi="Courier New" w:cs="Courier New"/>
          <w:color w:val="444444"/>
          <w:sz w:val="16"/>
          <w:szCs w:val="16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(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5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4000'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E5E5E5"/>
        </w:rPr>
        <w:t>,</w:t>
      </w:r>
      <w:r>
        <w:rPr>
          <w:rStyle w:val="cm-string"/>
          <w:rFonts w:ascii="Courier New" w:hAnsi="Courier New" w:cs="Courier New"/>
          <w:color w:val="AA1111"/>
          <w:sz w:val="16"/>
          <w:szCs w:val="16"/>
          <w:shd w:val="clear" w:color="auto" w:fill="E5E5E5"/>
        </w:rPr>
        <w:t>'30-3-2020'</w:t>
      </w:r>
      <w: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)</w:t>
      </w: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 w:rsidP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Default="009B48AE" w:rsidP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9B48AE" w:rsidRPr="00AF5787" w:rsidRDefault="009B48AE" w:rsidP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AF5787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SELECT</w:t>
      </w:r>
    </w:p>
    <w:p w:rsidR="009B48AE" w:rsidRPr="00AF5787" w:rsidRDefault="009B48AE" w:rsidP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AF5787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1.first_name,</w:t>
      </w:r>
    </w:p>
    <w:p w:rsidR="009B48AE" w:rsidRPr="00AF5787" w:rsidRDefault="009B48AE" w:rsidP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AF5787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1.last_name,</w:t>
      </w:r>
    </w:p>
    <w:p w:rsidR="009B48AE" w:rsidRPr="00AF5787" w:rsidRDefault="009B48AE" w:rsidP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AF5787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1.email,</w:t>
      </w:r>
    </w:p>
    <w:p w:rsidR="009B48AE" w:rsidRPr="00AF5787" w:rsidRDefault="009B48AE" w:rsidP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AF5787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2.amount,</w:t>
      </w:r>
    </w:p>
    <w:p w:rsidR="009B48AE" w:rsidRPr="00AF5787" w:rsidRDefault="009B48AE" w:rsidP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AF5787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2.payment_date</w:t>
      </w:r>
    </w:p>
    <w:p w:rsidR="009B48AE" w:rsidRPr="00AF5787" w:rsidRDefault="009B48AE" w:rsidP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AF5787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FROM</w:t>
      </w:r>
    </w:p>
    <w:p w:rsidR="009B48AE" w:rsidRPr="00AF5787" w:rsidRDefault="009B48AE" w:rsidP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AF5787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</w:t>
      </w:r>
      <w:proofErr w:type="gramStart"/>
      <w:r w:rsidRPr="00AF5787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staff</w:t>
      </w:r>
      <w:proofErr w:type="gramEnd"/>
      <w:r w:rsidRPr="00AF5787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t1</w:t>
      </w:r>
    </w:p>
    <w:p w:rsidR="009B48AE" w:rsidRPr="00AF5787" w:rsidRDefault="009B48AE" w:rsidP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AF5787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LEFT JOIN payment t2 ON</w:t>
      </w:r>
    </w:p>
    <w:p w:rsidR="009B48AE" w:rsidRDefault="009B48AE" w:rsidP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AF5787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1.staff_id = t2.staff_id</w:t>
      </w:r>
    </w:p>
    <w:p w:rsidR="009B48AE" w:rsidRDefault="009B48AE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0629C9" w:rsidRDefault="000629C9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39216C" w:rsidRPr="0039216C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SELECT</w:t>
      </w:r>
    </w:p>
    <w:p w:rsidR="0039216C" w:rsidRPr="0039216C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1.first_name,</w:t>
      </w:r>
    </w:p>
    <w:p w:rsidR="0039216C" w:rsidRPr="0039216C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1.last_name,</w:t>
      </w:r>
    </w:p>
    <w:p w:rsidR="0039216C" w:rsidRPr="0039216C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1.email,</w:t>
      </w:r>
    </w:p>
    <w:p w:rsidR="0039216C" w:rsidRPr="0039216C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2.amount,</w:t>
      </w:r>
    </w:p>
    <w:p w:rsidR="0039216C" w:rsidRPr="0039216C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2.payment_date,</w:t>
      </w:r>
    </w:p>
    <w:p w:rsidR="0039216C" w:rsidRPr="0039216C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3.rental_date,</w:t>
      </w:r>
    </w:p>
    <w:p w:rsidR="0039216C" w:rsidRPr="0039216C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3.return_date</w:t>
      </w:r>
    </w:p>
    <w:p w:rsidR="0039216C" w:rsidRPr="0039216C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FROM</w:t>
      </w:r>
    </w:p>
    <w:p w:rsidR="0039216C" w:rsidRPr="0039216C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</w:t>
      </w:r>
      <w:proofErr w:type="gramStart"/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staff</w:t>
      </w:r>
      <w:proofErr w:type="gramEnd"/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t1</w:t>
      </w:r>
    </w:p>
    <w:p w:rsidR="0039216C" w:rsidRPr="0039216C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LEFT JOIN payment t2 ON</w:t>
      </w:r>
    </w:p>
    <w:p w:rsidR="0039216C" w:rsidRPr="0039216C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1.staff_id = t2.staff_id</w:t>
      </w:r>
    </w:p>
    <w:p w:rsidR="0039216C" w:rsidRPr="0039216C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>LEFT JOIN rental t3 ON</w:t>
      </w:r>
    </w:p>
    <w:p w:rsidR="004F359F" w:rsidRDefault="0039216C" w:rsidP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  <w:r w:rsidRPr="0039216C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  <w:t xml:space="preserve">    t2.rental_id = t3.rental_id</w:t>
      </w:r>
    </w:p>
    <w:p w:rsidR="00552DB6" w:rsidRDefault="00552DB6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39216C" w:rsidRDefault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39216C" w:rsidRDefault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39216C" w:rsidRDefault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39216C" w:rsidRDefault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39216C" w:rsidRDefault="0039216C">
      <w:pPr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E5E5E5"/>
        </w:rPr>
      </w:pPr>
    </w:p>
    <w:p w:rsidR="0039216C" w:rsidRDefault="0039216C" w:rsidP="0039216C">
      <w:r>
        <w:t>SELECT</w:t>
      </w:r>
    </w:p>
    <w:p w:rsidR="0039216C" w:rsidRDefault="0039216C" w:rsidP="0039216C">
      <w:r>
        <w:t xml:space="preserve">    t1.title,</w:t>
      </w:r>
    </w:p>
    <w:p w:rsidR="0039216C" w:rsidRDefault="0039216C" w:rsidP="0039216C">
      <w:r>
        <w:t xml:space="preserve">    t1.description,</w:t>
      </w:r>
    </w:p>
    <w:p w:rsidR="0039216C" w:rsidRDefault="0039216C" w:rsidP="0039216C">
      <w:r>
        <w:t xml:space="preserve">    t1.rental_rate,</w:t>
      </w:r>
    </w:p>
    <w:p w:rsidR="0039216C" w:rsidRDefault="0039216C" w:rsidP="0039216C">
      <w:r>
        <w:t xml:space="preserve">    t1.rating,</w:t>
      </w:r>
    </w:p>
    <w:p w:rsidR="0039216C" w:rsidRDefault="0039216C" w:rsidP="0039216C">
      <w:r>
        <w:t xml:space="preserve">    t2.inventory_id,</w:t>
      </w:r>
    </w:p>
    <w:p w:rsidR="0039216C" w:rsidRDefault="0039216C" w:rsidP="0039216C">
      <w:r>
        <w:t xml:space="preserve">    t3.rental_date,</w:t>
      </w:r>
    </w:p>
    <w:p w:rsidR="0039216C" w:rsidRDefault="0039216C" w:rsidP="0039216C">
      <w:r>
        <w:t xml:space="preserve">    t3.return_date,</w:t>
      </w:r>
    </w:p>
    <w:p w:rsidR="0039216C" w:rsidRDefault="0039216C" w:rsidP="0039216C">
      <w:r>
        <w:t xml:space="preserve">    t4.amount,</w:t>
      </w:r>
    </w:p>
    <w:p w:rsidR="0039216C" w:rsidRDefault="0039216C" w:rsidP="0039216C">
      <w:r>
        <w:t xml:space="preserve">    t4.payment_date</w:t>
      </w:r>
    </w:p>
    <w:p w:rsidR="0039216C" w:rsidRDefault="0039216C" w:rsidP="0039216C">
      <w:r>
        <w:t>FROM</w:t>
      </w:r>
    </w:p>
    <w:p w:rsidR="0039216C" w:rsidRDefault="0039216C" w:rsidP="0039216C">
      <w:r>
        <w:t xml:space="preserve">    </w:t>
      </w:r>
      <w:proofErr w:type="gramStart"/>
      <w:r>
        <w:t>film</w:t>
      </w:r>
      <w:proofErr w:type="gramEnd"/>
      <w:r>
        <w:t xml:space="preserve"> t1</w:t>
      </w:r>
    </w:p>
    <w:p w:rsidR="0039216C" w:rsidRDefault="0039216C" w:rsidP="0039216C">
      <w:r>
        <w:t>LEFT JOIN inventory t2 ON</w:t>
      </w:r>
    </w:p>
    <w:p w:rsidR="0039216C" w:rsidRDefault="0039216C" w:rsidP="0039216C">
      <w:r>
        <w:t xml:space="preserve">    t1.film_id = t2.film_id</w:t>
      </w:r>
    </w:p>
    <w:p w:rsidR="0039216C" w:rsidRDefault="0039216C" w:rsidP="0039216C">
      <w:r>
        <w:t>LEFT JOIN rental t3 ON</w:t>
      </w:r>
    </w:p>
    <w:p w:rsidR="0039216C" w:rsidRDefault="0039216C" w:rsidP="0039216C">
      <w:r>
        <w:t xml:space="preserve">    t2.inventory_id = t3.inventory_id</w:t>
      </w:r>
    </w:p>
    <w:p w:rsidR="0039216C" w:rsidRDefault="0039216C" w:rsidP="0039216C">
      <w:r>
        <w:t>LEFT JOIN payment t4 ON</w:t>
      </w:r>
    </w:p>
    <w:p w:rsidR="00552DB6" w:rsidRDefault="0039216C" w:rsidP="0039216C">
      <w:r>
        <w:t xml:space="preserve">    t3.rental_id = t4.rental_id</w:t>
      </w:r>
    </w:p>
    <w:p w:rsidR="0039216C" w:rsidRDefault="0039216C" w:rsidP="0039216C"/>
    <w:p w:rsidR="0039216C" w:rsidRDefault="0039216C" w:rsidP="0039216C"/>
    <w:p w:rsidR="0039216C" w:rsidRDefault="0039216C" w:rsidP="0039216C"/>
    <w:p w:rsidR="0039216C" w:rsidRDefault="0039216C" w:rsidP="0039216C"/>
    <w:p w:rsidR="0039216C" w:rsidRDefault="0039216C" w:rsidP="0039216C"/>
    <w:p w:rsidR="0039216C" w:rsidRDefault="0039216C" w:rsidP="0039216C"/>
    <w:p w:rsidR="0039216C" w:rsidRDefault="0039216C" w:rsidP="0039216C"/>
    <w:p w:rsidR="0039216C" w:rsidRDefault="0039216C" w:rsidP="0039216C"/>
    <w:p w:rsidR="0039216C" w:rsidRDefault="0039216C" w:rsidP="0039216C"/>
    <w:p w:rsidR="0039216C" w:rsidRDefault="0039216C" w:rsidP="0039216C">
      <w:r>
        <w:t>SELECT</w:t>
      </w:r>
    </w:p>
    <w:p w:rsidR="0039216C" w:rsidRDefault="0039216C" w:rsidP="0039216C">
      <w:r>
        <w:t xml:space="preserve">    t1.title,</w:t>
      </w:r>
    </w:p>
    <w:p w:rsidR="0039216C" w:rsidRDefault="0039216C" w:rsidP="0039216C">
      <w:r>
        <w:t xml:space="preserve">    t1.description,</w:t>
      </w:r>
    </w:p>
    <w:p w:rsidR="0039216C" w:rsidRDefault="0039216C" w:rsidP="0039216C">
      <w:r>
        <w:t xml:space="preserve">    t1.rental_rate,</w:t>
      </w:r>
    </w:p>
    <w:p w:rsidR="0039216C" w:rsidRDefault="0039216C" w:rsidP="0039216C">
      <w:r>
        <w:t xml:space="preserve">    t1.rating,</w:t>
      </w:r>
    </w:p>
    <w:p w:rsidR="0039216C" w:rsidRDefault="0039216C" w:rsidP="0039216C">
      <w:r>
        <w:t xml:space="preserve">    t2.actor_id,</w:t>
      </w:r>
    </w:p>
    <w:p w:rsidR="0039216C" w:rsidRDefault="0039216C" w:rsidP="0039216C">
      <w:r>
        <w:t xml:space="preserve">    t3.first_name,</w:t>
      </w:r>
    </w:p>
    <w:p w:rsidR="0039216C" w:rsidRDefault="0039216C" w:rsidP="0039216C">
      <w:r>
        <w:t xml:space="preserve">    t3.last_name</w:t>
      </w:r>
    </w:p>
    <w:p w:rsidR="0039216C" w:rsidRDefault="0039216C" w:rsidP="0039216C">
      <w:r>
        <w:t>FROM</w:t>
      </w:r>
    </w:p>
    <w:p w:rsidR="0039216C" w:rsidRDefault="0039216C" w:rsidP="0039216C">
      <w:r>
        <w:t xml:space="preserve">    </w:t>
      </w:r>
      <w:proofErr w:type="gramStart"/>
      <w:r>
        <w:t>film</w:t>
      </w:r>
      <w:proofErr w:type="gramEnd"/>
      <w:r>
        <w:t xml:space="preserve"> t1</w:t>
      </w:r>
    </w:p>
    <w:p w:rsidR="0039216C" w:rsidRDefault="0039216C" w:rsidP="0039216C">
      <w:r>
        <w:t xml:space="preserve">LEFT JOIN </w:t>
      </w:r>
      <w:proofErr w:type="spellStart"/>
      <w:r>
        <w:t>film_actor</w:t>
      </w:r>
      <w:proofErr w:type="spellEnd"/>
      <w:r>
        <w:t xml:space="preserve"> t2 ON</w:t>
      </w:r>
    </w:p>
    <w:p w:rsidR="0039216C" w:rsidRDefault="0039216C" w:rsidP="0039216C">
      <w:r>
        <w:t xml:space="preserve">    t1.film_id = t2.film_id</w:t>
      </w:r>
    </w:p>
    <w:p w:rsidR="0039216C" w:rsidRDefault="0039216C" w:rsidP="0039216C">
      <w:r>
        <w:t>LEFT JOIN actor t3 ON</w:t>
      </w:r>
    </w:p>
    <w:p w:rsidR="0039216C" w:rsidRDefault="0039216C" w:rsidP="0039216C">
      <w:r>
        <w:t xml:space="preserve">    t2.actor_id = t3.actor_id</w:t>
      </w:r>
    </w:p>
    <w:p w:rsidR="00133DD9" w:rsidRDefault="00133DD9" w:rsidP="0039216C"/>
    <w:p w:rsidR="00133DD9" w:rsidRDefault="00133DD9" w:rsidP="0039216C"/>
    <w:p w:rsidR="00133DD9" w:rsidRDefault="00133DD9" w:rsidP="0039216C"/>
    <w:p w:rsidR="00133DD9" w:rsidRDefault="00133DD9" w:rsidP="0039216C"/>
    <w:p w:rsidR="00133DD9" w:rsidRDefault="00133DD9" w:rsidP="0039216C"/>
    <w:p w:rsidR="00133DD9" w:rsidRDefault="00133DD9" w:rsidP="0039216C"/>
    <w:p w:rsidR="00133DD9" w:rsidRDefault="00133DD9" w:rsidP="0039216C"/>
    <w:p w:rsidR="00133DD9" w:rsidRDefault="00133DD9" w:rsidP="0039216C"/>
    <w:p w:rsidR="00133DD9" w:rsidRDefault="00133DD9" w:rsidP="0039216C"/>
    <w:p w:rsidR="00133DD9" w:rsidRDefault="00133DD9" w:rsidP="0039216C"/>
    <w:p w:rsidR="00133DD9" w:rsidRDefault="00133DD9" w:rsidP="0039216C"/>
    <w:p w:rsidR="00133DD9" w:rsidRDefault="00133DD9" w:rsidP="0039216C"/>
    <w:p w:rsidR="00133DD9" w:rsidRDefault="00133DD9" w:rsidP="0039216C"/>
    <w:p w:rsidR="00133DD9" w:rsidRDefault="00133DD9" w:rsidP="0039216C"/>
    <w:p w:rsidR="00133DD9" w:rsidRDefault="00133DD9" w:rsidP="0039216C"/>
    <w:p w:rsidR="00133DD9" w:rsidRDefault="00133DD9" w:rsidP="0039216C"/>
    <w:p w:rsidR="00016A35" w:rsidRDefault="00016A35" w:rsidP="0039216C">
      <w:bookmarkStart w:id="0" w:name="_GoBack"/>
      <w:bookmarkEnd w:id="0"/>
    </w:p>
    <w:p w:rsidR="00016A35" w:rsidRDefault="00016A35" w:rsidP="0039216C"/>
    <w:p w:rsidR="00016A35" w:rsidRDefault="00016A35" w:rsidP="0039216C"/>
    <w:sectPr w:rsidR="00016A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0NLQ0Nzc3M7U0sTRU0lEKTi0uzszPAykwrAUABDru4CwAAAA="/>
  </w:docVars>
  <w:rsids>
    <w:rsidRoot w:val="00721424"/>
    <w:rsid w:val="00010A85"/>
    <w:rsid w:val="00016A35"/>
    <w:rsid w:val="000629C9"/>
    <w:rsid w:val="00133DD9"/>
    <w:rsid w:val="00137976"/>
    <w:rsid w:val="00150500"/>
    <w:rsid w:val="002255B4"/>
    <w:rsid w:val="0039216C"/>
    <w:rsid w:val="004F359F"/>
    <w:rsid w:val="00552DB6"/>
    <w:rsid w:val="00553947"/>
    <w:rsid w:val="005C2C16"/>
    <w:rsid w:val="00721424"/>
    <w:rsid w:val="00855A6D"/>
    <w:rsid w:val="00955247"/>
    <w:rsid w:val="009B48AE"/>
    <w:rsid w:val="00AF5787"/>
    <w:rsid w:val="00B46A22"/>
    <w:rsid w:val="00ED6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F5900"/>
  <w15:chartTrackingRefBased/>
  <w15:docId w15:val="{F722494E-1034-486B-8DF9-44BFA37D3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m-keyword">
    <w:name w:val="cm-keyword"/>
    <w:basedOn w:val="DefaultParagraphFont"/>
    <w:rsid w:val="00721424"/>
  </w:style>
  <w:style w:type="character" w:styleId="Hyperlink">
    <w:name w:val="Hyperlink"/>
    <w:basedOn w:val="DefaultParagraphFont"/>
    <w:uiPriority w:val="99"/>
    <w:semiHidden/>
    <w:unhideWhenUsed/>
    <w:rsid w:val="00721424"/>
    <w:rPr>
      <w:color w:val="0000FF"/>
      <w:u w:val="single"/>
    </w:rPr>
  </w:style>
  <w:style w:type="character" w:customStyle="1" w:styleId="cm-variable-2">
    <w:name w:val="cm-variable-2"/>
    <w:basedOn w:val="DefaultParagraphFont"/>
    <w:rsid w:val="00721424"/>
  </w:style>
  <w:style w:type="character" w:customStyle="1" w:styleId="cm-bracket">
    <w:name w:val="cm-bracket"/>
    <w:basedOn w:val="DefaultParagraphFont"/>
    <w:rsid w:val="00721424"/>
  </w:style>
  <w:style w:type="character" w:customStyle="1" w:styleId="cm-punctuation">
    <w:name w:val="cm-punctuation"/>
    <w:basedOn w:val="DefaultParagraphFont"/>
    <w:rsid w:val="00721424"/>
  </w:style>
  <w:style w:type="character" w:customStyle="1" w:styleId="cm-string">
    <w:name w:val="cm-string"/>
    <w:basedOn w:val="DefaultParagraphFont"/>
    <w:rsid w:val="007214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localhost/phpmyadmin/url.php?url=https://dev.mysql.com/doc/refman/5.5/en/insert.html" TargetMode="External"/><Relationship Id="rId21" Type="http://schemas.openxmlformats.org/officeDocument/2006/relationships/hyperlink" Target="http://localhost/phpmyadmin/url.php?url=https://dev.mysql.com/doc/refman/5.5/en/insert.html" TargetMode="External"/><Relationship Id="rId42" Type="http://schemas.openxmlformats.org/officeDocument/2006/relationships/hyperlink" Target="http://localhost/phpmyadmin/url.php?url=https://dev.mysql.com/doc/refman/5.5/en/miscellaneous-functions.html" TargetMode="External"/><Relationship Id="rId63" Type="http://schemas.openxmlformats.org/officeDocument/2006/relationships/hyperlink" Target="http://localhost/phpmyadmin/url.php?url=https://dev.mysql.com/doc/refman/5.5/en/insert.html" TargetMode="External"/><Relationship Id="rId84" Type="http://schemas.openxmlformats.org/officeDocument/2006/relationships/hyperlink" Target="http://localhost/phpmyadmin/url.php?url=https://dev.mysql.com/doc/refman/5.5/en/miscellaneous-functions.html" TargetMode="External"/><Relationship Id="rId138" Type="http://schemas.openxmlformats.org/officeDocument/2006/relationships/hyperlink" Target="http://localhost/phpmyadmin/url.php?url=https://dev.mysql.com/doc/refman/5.5/en/miscellaneous-functions.html" TargetMode="External"/><Relationship Id="rId107" Type="http://schemas.openxmlformats.org/officeDocument/2006/relationships/hyperlink" Target="http://localhost/phpmyadmin/url.php?url=https://dev.mysql.com/doc/refman/5.5/en/insert.html" TargetMode="External"/><Relationship Id="rId11" Type="http://schemas.openxmlformats.org/officeDocument/2006/relationships/hyperlink" Target="http://localhost/phpmyadmin/url.php?url=https://dev.mysql.com/doc/refman/5.5/en/insert.html" TargetMode="External"/><Relationship Id="rId32" Type="http://schemas.openxmlformats.org/officeDocument/2006/relationships/hyperlink" Target="http://localhost/phpmyadmin/url.php?url=https://dev.mysql.com/doc/refman/5.5/en/miscellaneous-functions.html" TargetMode="External"/><Relationship Id="rId53" Type="http://schemas.openxmlformats.org/officeDocument/2006/relationships/hyperlink" Target="http://localhost/phpmyadmin/url.php?url=https://dev.mysql.com/doc/refman/5.5/en/insert.html" TargetMode="External"/><Relationship Id="rId74" Type="http://schemas.openxmlformats.org/officeDocument/2006/relationships/hyperlink" Target="http://localhost/phpmyadmin/url.php?url=https://dev.mysql.com/doc/refman/5.5/en/miscellaneous-functions.html" TargetMode="External"/><Relationship Id="rId128" Type="http://schemas.openxmlformats.org/officeDocument/2006/relationships/hyperlink" Target="http://localhost/phpmyadmin/url.php?url=https://dev.mysql.com/doc/refman/5.5/en/miscellaneous-functions.html" TargetMode="External"/><Relationship Id="rId149" Type="http://schemas.openxmlformats.org/officeDocument/2006/relationships/hyperlink" Target="http://localhost/phpmyadmin/url.php?url=https://dev.mysql.com/doc/refman/5.5/en/insert.html" TargetMode="External"/><Relationship Id="rId5" Type="http://schemas.openxmlformats.org/officeDocument/2006/relationships/hyperlink" Target="http://localhost/phpmyadmin/url.php?url=https://dev.mysql.com/doc/refman/5.5/en/insert.html" TargetMode="External"/><Relationship Id="rId95" Type="http://schemas.openxmlformats.org/officeDocument/2006/relationships/hyperlink" Target="http://localhost/phpmyadmin/url.php?url=https://dev.mysql.com/doc/refman/5.5/en/insert.html" TargetMode="External"/><Relationship Id="rId22" Type="http://schemas.openxmlformats.org/officeDocument/2006/relationships/hyperlink" Target="http://localhost/phpmyadmin/url.php?url=https://dev.mysql.com/doc/refman/5.5/en/miscellaneous-functions.html" TargetMode="External"/><Relationship Id="rId27" Type="http://schemas.openxmlformats.org/officeDocument/2006/relationships/hyperlink" Target="http://localhost/phpmyadmin/url.php?url=https://dev.mysql.com/doc/refman/5.5/en/insert.html" TargetMode="External"/><Relationship Id="rId43" Type="http://schemas.openxmlformats.org/officeDocument/2006/relationships/hyperlink" Target="http://localhost/phpmyadmin/url.php?url=https://dev.mysql.com/doc/refman/5.5/en/insert.html" TargetMode="External"/><Relationship Id="rId48" Type="http://schemas.openxmlformats.org/officeDocument/2006/relationships/hyperlink" Target="http://localhost/phpmyadmin/url.php?url=https://dev.mysql.com/doc/refman/5.5/en/miscellaneous-functions.html" TargetMode="External"/><Relationship Id="rId64" Type="http://schemas.openxmlformats.org/officeDocument/2006/relationships/hyperlink" Target="http://localhost/phpmyadmin/url.php?url=https://dev.mysql.com/doc/refman/5.5/en/miscellaneous-functions.html" TargetMode="External"/><Relationship Id="rId69" Type="http://schemas.openxmlformats.org/officeDocument/2006/relationships/hyperlink" Target="http://localhost/phpmyadmin/url.php?url=https://dev.mysql.com/doc/refman/5.5/en/insert.html" TargetMode="External"/><Relationship Id="rId113" Type="http://schemas.openxmlformats.org/officeDocument/2006/relationships/hyperlink" Target="http://localhost/phpmyadmin/url.php?url=https://dev.mysql.com/doc/refman/5.5/en/insert.html" TargetMode="External"/><Relationship Id="rId118" Type="http://schemas.openxmlformats.org/officeDocument/2006/relationships/hyperlink" Target="http://localhost/phpmyadmin/url.php?url=https://dev.mysql.com/doc/refman/5.5/en/miscellaneous-functions.html" TargetMode="External"/><Relationship Id="rId134" Type="http://schemas.openxmlformats.org/officeDocument/2006/relationships/hyperlink" Target="http://localhost/phpmyadmin/url.php?url=https://dev.mysql.com/doc/refman/5.5/en/miscellaneous-functions.html" TargetMode="External"/><Relationship Id="rId139" Type="http://schemas.openxmlformats.org/officeDocument/2006/relationships/hyperlink" Target="http://localhost/phpmyadmin/url.php?url=https://dev.mysql.com/doc/refman/5.5/en/insert.html" TargetMode="External"/><Relationship Id="rId80" Type="http://schemas.openxmlformats.org/officeDocument/2006/relationships/hyperlink" Target="http://localhost/phpmyadmin/url.php?url=https://dev.mysql.com/doc/refman/5.5/en/miscellaneous-functions.html" TargetMode="External"/><Relationship Id="rId85" Type="http://schemas.openxmlformats.org/officeDocument/2006/relationships/hyperlink" Target="http://localhost/phpmyadmin/url.php?url=https://dev.mysql.com/doc/refman/5.5/en/insert.html" TargetMode="External"/><Relationship Id="rId150" Type="http://schemas.openxmlformats.org/officeDocument/2006/relationships/hyperlink" Target="http://localhost/phpmyadmin/url.php?url=https://dev.mysql.com/doc/refman/5.5/en/miscellaneous-functions.html" TargetMode="External"/><Relationship Id="rId12" Type="http://schemas.openxmlformats.org/officeDocument/2006/relationships/hyperlink" Target="http://localhost/phpmyadmin/url.php?url=https://dev.mysql.com/doc/refman/5.5/en/miscellaneous-functions.html" TargetMode="External"/><Relationship Id="rId17" Type="http://schemas.openxmlformats.org/officeDocument/2006/relationships/hyperlink" Target="http://localhost/phpmyadmin/url.php?url=https://dev.mysql.com/doc/refman/5.5/en/insert.html" TargetMode="External"/><Relationship Id="rId33" Type="http://schemas.openxmlformats.org/officeDocument/2006/relationships/hyperlink" Target="http://localhost/phpmyadmin/url.php?url=https://dev.mysql.com/doc/refman/5.5/en/insert.html" TargetMode="External"/><Relationship Id="rId38" Type="http://schemas.openxmlformats.org/officeDocument/2006/relationships/hyperlink" Target="http://localhost/phpmyadmin/url.php?url=https://dev.mysql.com/doc/refman/5.5/en/miscellaneous-functions.html" TargetMode="External"/><Relationship Id="rId59" Type="http://schemas.openxmlformats.org/officeDocument/2006/relationships/hyperlink" Target="http://localhost/phpmyadmin/url.php?url=https://dev.mysql.com/doc/refman/5.5/en/insert.html" TargetMode="External"/><Relationship Id="rId103" Type="http://schemas.openxmlformats.org/officeDocument/2006/relationships/hyperlink" Target="http://localhost/phpmyadmin/url.php?url=https://dev.mysql.com/doc/refman/5.5/en/insert.html" TargetMode="External"/><Relationship Id="rId108" Type="http://schemas.openxmlformats.org/officeDocument/2006/relationships/hyperlink" Target="http://localhost/phpmyadmin/url.php?url=https://dev.mysql.com/doc/refman/5.5/en/miscellaneous-functions.html" TargetMode="External"/><Relationship Id="rId124" Type="http://schemas.openxmlformats.org/officeDocument/2006/relationships/hyperlink" Target="http://localhost/phpmyadmin/url.php?url=https://dev.mysql.com/doc/refman/5.5/en/miscellaneous-functions.html" TargetMode="External"/><Relationship Id="rId129" Type="http://schemas.openxmlformats.org/officeDocument/2006/relationships/hyperlink" Target="http://localhost/phpmyadmin/url.php?url=https://dev.mysql.com/doc/refman/5.5/en/insert.html" TargetMode="External"/><Relationship Id="rId54" Type="http://schemas.openxmlformats.org/officeDocument/2006/relationships/hyperlink" Target="http://localhost/phpmyadmin/url.php?url=https://dev.mysql.com/doc/refman/5.5/en/miscellaneous-functions.html" TargetMode="External"/><Relationship Id="rId70" Type="http://schemas.openxmlformats.org/officeDocument/2006/relationships/hyperlink" Target="http://localhost/phpmyadmin/url.php?url=https://dev.mysql.com/doc/refman/5.5/en/miscellaneous-functions.html" TargetMode="External"/><Relationship Id="rId75" Type="http://schemas.openxmlformats.org/officeDocument/2006/relationships/hyperlink" Target="http://localhost/phpmyadmin/url.php?url=https://dev.mysql.com/doc/refman/5.5/en/insert.html" TargetMode="External"/><Relationship Id="rId91" Type="http://schemas.openxmlformats.org/officeDocument/2006/relationships/hyperlink" Target="http://localhost/phpmyadmin/url.php?url=https://dev.mysql.com/doc/refman/5.5/en/insert.html" TargetMode="External"/><Relationship Id="rId96" Type="http://schemas.openxmlformats.org/officeDocument/2006/relationships/hyperlink" Target="http://localhost/phpmyadmin/url.php?url=https://dev.mysql.com/doc/refman/5.5/en/miscellaneous-functions.html" TargetMode="External"/><Relationship Id="rId140" Type="http://schemas.openxmlformats.org/officeDocument/2006/relationships/hyperlink" Target="http://localhost/phpmyadmin/url.php?url=https://dev.mysql.com/doc/refman/5.5/en/miscellaneous-functions.html" TargetMode="External"/><Relationship Id="rId145" Type="http://schemas.openxmlformats.org/officeDocument/2006/relationships/hyperlink" Target="http://localhost/phpmyadmin/url.php?url=https://dev.mysql.com/doc/refman/5.5/en/insert.html" TargetMode="Externa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5.5/en/miscellaneous-functions.html" TargetMode="External"/><Relationship Id="rId23" Type="http://schemas.openxmlformats.org/officeDocument/2006/relationships/hyperlink" Target="http://localhost/phpmyadmin/url.php?url=https://dev.mysql.com/doc/refman/5.5/en/insert.html" TargetMode="External"/><Relationship Id="rId28" Type="http://schemas.openxmlformats.org/officeDocument/2006/relationships/hyperlink" Target="http://localhost/phpmyadmin/url.php?url=https://dev.mysql.com/doc/refman/5.5/en/miscellaneous-functions.html" TargetMode="External"/><Relationship Id="rId49" Type="http://schemas.openxmlformats.org/officeDocument/2006/relationships/hyperlink" Target="http://localhost/phpmyadmin/url.php?url=https://dev.mysql.com/doc/refman/5.5/en/insert.html" TargetMode="External"/><Relationship Id="rId114" Type="http://schemas.openxmlformats.org/officeDocument/2006/relationships/hyperlink" Target="http://localhost/phpmyadmin/url.php?url=https://dev.mysql.com/doc/refman/5.5/en/miscellaneous-functions.html" TargetMode="External"/><Relationship Id="rId119" Type="http://schemas.openxmlformats.org/officeDocument/2006/relationships/hyperlink" Target="http://localhost/phpmyadmin/url.php?url=https://dev.mysql.com/doc/refman/5.5/en/insert.html" TargetMode="External"/><Relationship Id="rId44" Type="http://schemas.openxmlformats.org/officeDocument/2006/relationships/hyperlink" Target="http://localhost/phpmyadmin/url.php?url=https://dev.mysql.com/doc/refman/5.5/en/miscellaneous-functions.html" TargetMode="External"/><Relationship Id="rId60" Type="http://schemas.openxmlformats.org/officeDocument/2006/relationships/hyperlink" Target="http://localhost/phpmyadmin/url.php?url=https://dev.mysql.com/doc/refman/5.5/en/miscellaneous-functions.html" TargetMode="External"/><Relationship Id="rId65" Type="http://schemas.openxmlformats.org/officeDocument/2006/relationships/hyperlink" Target="http://localhost/phpmyadmin/url.php?url=https://dev.mysql.com/doc/refman/5.5/en/insert.html" TargetMode="External"/><Relationship Id="rId81" Type="http://schemas.openxmlformats.org/officeDocument/2006/relationships/hyperlink" Target="http://localhost/phpmyadmin/url.php?url=https://dev.mysql.com/doc/refman/5.5/en/insert.html" TargetMode="External"/><Relationship Id="rId86" Type="http://schemas.openxmlformats.org/officeDocument/2006/relationships/hyperlink" Target="http://localhost/phpmyadmin/url.php?url=https://dev.mysql.com/doc/refman/5.5/en/miscellaneous-functions.html" TargetMode="External"/><Relationship Id="rId130" Type="http://schemas.openxmlformats.org/officeDocument/2006/relationships/hyperlink" Target="http://localhost/phpmyadmin/url.php?url=https://dev.mysql.com/doc/refman/5.5/en/miscellaneous-functions.html" TargetMode="External"/><Relationship Id="rId135" Type="http://schemas.openxmlformats.org/officeDocument/2006/relationships/hyperlink" Target="http://localhost/phpmyadmin/url.php?url=https://dev.mysql.com/doc/refman/5.5/en/insert.html" TargetMode="External"/><Relationship Id="rId151" Type="http://schemas.openxmlformats.org/officeDocument/2006/relationships/hyperlink" Target="http://localhost/phpmyadmin/url.php?url=https://dev.mysql.com/doc/refman/5.5/en/insert.html" TargetMode="External"/><Relationship Id="rId13" Type="http://schemas.openxmlformats.org/officeDocument/2006/relationships/hyperlink" Target="http://localhost/phpmyadmin/url.php?url=https://dev.mysql.com/doc/refman/5.5/en/insert.html" TargetMode="External"/><Relationship Id="rId18" Type="http://schemas.openxmlformats.org/officeDocument/2006/relationships/hyperlink" Target="http://localhost/phpmyadmin/url.php?url=https://dev.mysql.com/doc/refman/5.5/en/miscellaneous-functions.html" TargetMode="External"/><Relationship Id="rId39" Type="http://schemas.openxmlformats.org/officeDocument/2006/relationships/hyperlink" Target="http://localhost/phpmyadmin/url.php?url=https://dev.mysql.com/doc/refman/5.5/en/insert.html" TargetMode="External"/><Relationship Id="rId109" Type="http://schemas.openxmlformats.org/officeDocument/2006/relationships/hyperlink" Target="http://localhost/phpmyadmin/url.php?url=https://dev.mysql.com/doc/refman/5.5/en/insert.html" TargetMode="External"/><Relationship Id="rId34" Type="http://schemas.openxmlformats.org/officeDocument/2006/relationships/hyperlink" Target="http://localhost/phpmyadmin/url.php?url=https://dev.mysql.com/doc/refman/5.5/en/miscellaneous-functions.html" TargetMode="External"/><Relationship Id="rId50" Type="http://schemas.openxmlformats.org/officeDocument/2006/relationships/hyperlink" Target="http://localhost/phpmyadmin/url.php?url=https://dev.mysql.com/doc/refman/5.5/en/miscellaneous-functions.html" TargetMode="External"/><Relationship Id="rId55" Type="http://schemas.openxmlformats.org/officeDocument/2006/relationships/hyperlink" Target="http://localhost/phpmyadmin/url.php?url=https://dev.mysql.com/doc/refman/5.5/en/insert.html" TargetMode="External"/><Relationship Id="rId76" Type="http://schemas.openxmlformats.org/officeDocument/2006/relationships/hyperlink" Target="http://localhost/phpmyadmin/url.php?url=https://dev.mysql.com/doc/refman/5.5/en/miscellaneous-functions.html" TargetMode="External"/><Relationship Id="rId97" Type="http://schemas.openxmlformats.org/officeDocument/2006/relationships/hyperlink" Target="http://localhost/phpmyadmin/url.php?url=https://dev.mysql.com/doc/refman/5.5/en/insert.html" TargetMode="External"/><Relationship Id="rId104" Type="http://schemas.openxmlformats.org/officeDocument/2006/relationships/hyperlink" Target="http://localhost/phpmyadmin/url.php?url=https://dev.mysql.com/doc/refman/5.5/en/miscellaneous-functions.html" TargetMode="External"/><Relationship Id="rId120" Type="http://schemas.openxmlformats.org/officeDocument/2006/relationships/hyperlink" Target="http://localhost/phpmyadmin/url.php?url=https://dev.mysql.com/doc/refman/5.5/en/miscellaneous-functions.html" TargetMode="External"/><Relationship Id="rId125" Type="http://schemas.openxmlformats.org/officeDocument/2006/relationships/hyperlink" Target="http://localhost/phpmyadmin/url.php?url=https://dev.mysql.com/doc/refman/5.5/en/insert.html" TargetMode="External"/><Relationship Id="rId141" Type="http://schemas.openxmlformats.org/officeDocument/2006/relationships/hyperlink" Target="http://localhost/phpmyadmin/url.php?url=https://dev.mysql.com/doc/refman/5.5/en/insert.html" TargetMode="External"/><Relationship Id="rId146" Type="http://schemas.openxmlformats.org/officeDocument/2006/relationships/hyperlink" Target="http://localhost/phpmyadmin/url.php?url=https://dev.mysql.com/doc/refman/5.5/en/miscellaneous-functions.html" TargetMode="External"/><Relationship Id="rId7" Type="http://schemas.openxmlformats.org/officeDocument/2006/relationships/hyperlink" Target="http://localhost/phpmyadmin/url.php?url=https://dev.mysql.com/doc/refman/5.5/en/insert.html" TargetMode="External"/><Relationship Id="rId71" Type="http://schemas.openxmlformats.org/officeDocument/2006/relationships/hyperlink" Target="http://localhost/phpmyadmin/url.php?url=https://dev.mysql.com/doc/refman/5.5/en/insert.html" TargetMode="External"/><Relationship Id="rId92" Type="http://schemas.openxmlformats.org/officeDocument/2006/relationships/hyperlink" Target="http://localhost/phpmyadmin/url.php?url=https://dev.mysql.com/doc/refman/5.5/en/miscellaneous-functions.html" TargetMode="External"/><Relationship Id="rId2" Type="http://schemas.openxmlformats.org/officeDocument/2006/relationships/settings" Target="settings.xml"/><Relationship Id="rId29" Type="http://schemas.openxmlformats.org/officeDocument/2006/relationships/hyperlink" Target="http://localhost/phpmyadmin/url.php?url=https://dev.mysql.com/doc/refman/5.5/en/insert.html" TargetMode="External"/><Relationship Id="rId24" Type="http://schemas.openxmlformats.org/officeDocument/2006/relationships/hyperlink" Target="http://localhost/phpmyadmin/url.php?url=https://dev.mysql.com/doc/refman/5.5/en/miscellaneous-functions.html" TargetMode="External"/><Relationship Id="rId40" Type="http://schemas.openxmlformats.org/officeDocument/2006/relationships/hyperlink" Target="http://localhost/phpmyadmin/url.php?url=https://dev.mysql.com/doc/refman/5.5/en/miscellaneous-functions.html" TargetMode="External"/><Relationship Id="rId45" Type="http://schemas.openxmlformats.org/officeDocument/2006/relationships/hyperlink" Target="http://localhost/phpmyadmin/url.php?url=https://dev.mysql.com/doc/refman/5.5/en/insert.html" TargetMode="External"/><Relationship Id="rId66" Type="http://schemas.openxmlformats.org/officeDocument/2006/relationships/hyperlink" Target="http://localhost/phpmyadmin/url.php?url=https://dev.mysql.com/doc/refman/5.5/en/miscellaneous-functions.html" TargetMode="External"/><Relationship Id="rId87" Type="http://schemas.openxmlformats.org/officeDocument/2006/relationships/hyperlink" Target="http://localhost/phpmyadmin/url.php?url=https://dev.mysql.com/doc/refman/5.5/en/insert.html" TargetMode="External"/><Relationship Id="rId110" Type="http://schemas.openxmlformats.org/officeDocument/2006/relationships/hyperlink" Target="http://localhost/phpmyadmin/url.php?url=https://dev.mysql.com/doc/refman/5.5/en/miscellaneous-functions.html" TargetMode="External"/><Relationship Id="rId115" Type="http://schemas.openxmlformats.org/officeDocument/2006/relationships/hyperlink" Target="http://localhost/phpmyadmin/url.php?url=https://dev.mysql.com/doc/refman/5.5/en/insert.html" TargetMode="External"/><Relationship Id="rId131" Type="http://schemas.openxmlformats.org/officeDocument/2006/relationships/hyperlink" Target="http://localhost/phpmyadmin/url.php?url=https://dev.mysql.com/doc/refman/5.5/en/insert.html" TargetMode="External"/><Relationship Id="rId136" Type="http://schemas.openxmlformats.org/officeDocument/2006/relationships/hyperlink" Target="http://localhost/phpmyadmin/url.php?url=https://dev.mysql.com/doc/refman/5.5/en/miscellaneous-functions.html" TargetMode="External"/><Relationship Id="rId61" Type="http://schemas.openxmlformats.org/officeDocument/2006/relationships/hyperlink" Target="http://localhost/phpmyadmin/url.php?url=https://dev.mysql.com/doc/refman/5.5/en/insert.html" TargetMode="External"/><Relationship Id="rId82" Type="http://schemas.openxmlformats.org/officeDocument/2006/relationships/hyperlink" Target="http://localhost/phpmyadmin/url.php?url=https://dev.mysql.com/doc/refman/5.5/en/miscellaneous-functions.html" TargetMode="External"/><Relationship Id="rId152" Type="http://schemas.openxmlformats.org/officeDocument/2006/relationships/hyperlink" Target="http://localhost/phpmyadmin/url.php?url=https://dev.mysql.com/doc/refman/5.5/en/miscellaneous-functions.html" TargetMode="External"/><Relationship Id="rId19" Type="http://schemas.openxmlformats.org/officeDocument/2006/relationships/hyperlink" Target="http://localhost/phpmyadmin/url.php?url=https://dev.mysql.com/doc/refman/5.5/en/insert.html" TargetMode="External"/><Relationship Id="rId14" Type="http://schemas.openxmlformats.org/officeDocument/2006/relationships/hyperlink" Target="http://localhost/phpmyadmin/url.php?url=https://dev.mysql.com/doc/refman/5.5/en/miscellaneous-functions.html" TargetMode="External"/><Relationship Id="rId30" Type="http://schemas.openxmlformats.org/officeDocument/2006/relationships/hyperlink" Target="http://localhost/phpmyadmin/url.php?url=https://dev.mysql.com/doc/refman/5.5/en/miscellaneous-functions.html" TargetMode="External"/><Relationship Id="rId35" Type="http://schemas.openxmlformats.org/officeDocument/2006/relationships/hyperlink" Target="http://localhost/phpmyadmin/url.php?url=https://dev.mysql.com/doc/refman/5.5/en/insert.html" TargetMode="External"/><Relationship Id="rId56" Type="http://schemas.openxmlformats.org/officeDocument/2006/relationships/hyperlink" Target="http://localhost/phpmyadmin/url.php?url=https://dev.mysql.com/doc/refman/5.5/en/miscellaneous-functions.html" TargetMode="External"/><Relationship Id="rId77" Type="http://schemas.openxmlformats.org/officeDocument/2006/relationships/hyperlink" Target="http://localhost/phpmyadmin/url.php?url=https://dev.mysql.com/doc/refman/5.5/en/insert.html" TargetMode="External"/><Relationship Id="rId100" Type="http://schemas.openxmlformats.org/officeDocument/2006/relationships/hyperlink" Target="http://localhost/phpmyadmin/url.php?url=https://dev.mysql.com/doc/refman/5.5/en/miscellaneous-functions.html" TargetMode="External"/><Relationship Id="rId105" Type="http://schemas.openxmlformats.org/officeDocument/2006/relationships/hyperlink" Target="http://localhost/phpmyadmin/url.php?url=https://dev.mysql.com/doc/refman/5.5/en/insert.html" TargetMode="External"/><Relationship Id="rId126" Type="http://schemas.openxmlformats.org/officeDocument/2006/relationships/hyperlink" Target="http://localhost/phpmyadmin/url.php?url=https://dev.mysql.com/doc/refman/5.5/en/miscellaneous-functions.html" TargetMode="External"/><Relationship Id="rId147" Type="http://schemas.openxmlformats.org/officeDocument/2006/relationships/hyperlink" Target="http://localhost/phpmyadmin/url.php?url=https://dev.mysql.com/doc/refman/5.5/en/insert.html" TargetMode="External"/><Relationship Id="rId8" Type="http://schemas.openxmlformats.org/officeDocument/2006/relationships/hyperlink" Target="http://localhost/phpmyadmin/url.php?url=https://dev.mysql.com/doc/refman/5.5/en/miscellaneous-functions.html" TargetMode="External"/><Relationship Id="rId51" Type="http://schemas.openxmlformats.org/officeDocument/2006/relationships/hyperlink" Target="http://localhost/phpmyadmin/url.php?url=https://dev.mysql.com/doc/refman/5.5/en/insert.html" TargetMode="External"/><Relationship Id="rId72" Type="http://schemas.openxmlformats.org/officeDocument/2006/relationships/hyperlink" Target="http://localhost/phpmyadmin/url.php?url=https://dev.mysql.com/doc/refman/5.5/en/miscellaneous-functions.html" TargetMode="External"/><Relationship Id="rId93" Type="http://schemas.openxmlformats.org/officeDocument/2006/relationships/hyperlink" Target="http://localhost/phpmyadmin/url.php?url=https://dev.mysql.com/doc/refman/5.5/en/insert.html" TargetMode="External"/><Relationship Id="rId98" Type="http://schemas.openxmlformats.org/officeDocument/2006/relationships/hyperlink" Target="http://localhost/phpmyadmin/url.php?url=https://dev.mysql.com/doc/refman/5.5/en/miscellaneous-functions.html" TargetMode="External"/><Relationship Id="rId121" Type="http://schemas.openxmlformats.org/officeDocument/2006/relationships/hyperlink" Target="http://localhost/phpmyadmin/url.php?url=https://dev.mysql.com/doc/refman/5.5/en/insert.html" TargetMode="External"/><Relationship Id="rId142" Type="http://schemas.openxmlformats.org/officeDocument/2006/relationships/hyperlink" Target="http://localhost/phpmyadmin/url.php?url=https://dev.mysql.com/doc/refman/5.5/en/miscellaneous-functions.html" TargetMode="External"/><Relationship Id="rId3" Type="http://schemas.openxmlformats.org/officeDocument/2006/relationships/webSettings" Target="webSettings.xml"/><Relationship Id="rId25" Type="http://schemas.openxmlformats.org/officeDocument/2006/relationships/hyperlink" Target="http://localhost/phpmyadmin/url.php?url=https://dev.mysql.com/doc/refman/5.5/en/insert.html" TargetMode="External"/><Relationship Id="rId46" Type="http://schemas.openxmlformats.org/officeDocument/2006/relationships/hyperlink" Target="http://localhost/phpmyadmin/url.php?url=https://dev.mysql.com/doc/refman/5.5/en/miscellaneous-functions.html" TargetMode="External"/><Relationship Id="rId67" Type="http://schemas.openxmlformats.org/officeDocument/2006/relationships/hyperlink" Target="http://localhost/phpmyadmin/url.php?url=https://dev.mysql.com/doc/refman/5.5/en/insert.html" TargetMode="External"/><Relationship Id="rId116" Type="http://schemas.openxmlformats.org/officeDocument/2006/relationships/hyperlink" Target="http://localhost/phpmyadmin/url.php?url=https://dev.mysql.com/doc/refman/5.5/en/miscellaneous-functions.html" TargetMode="External"/><Relationship Id="rId137" Type="http://schemas.openxmlformats.org/officeDocument/2006/relationships/hyperlink" Target="http://localhost/phpmyadmin/url.php?url=https://dev.mysql.com/doc/refman/5.5/en/insert.html" TargetMode="External"/><Relationship Id="rId20" Type="http://schemas.openxmlformats.org/officeDocument/2006/relationships/hyperlink" Target="http://localhost/phpmyadmin/url.php?url=https://dev.mysql.com/doc/refman/5.5/en/miscellaneous-functions.html" TargetMode="External"/><Relationship Id="rId41" Type="http://schemas.openxmlformats.org/officeDocument/2006/relationships/hyperlink" Target="http://localhost/phpmyadmin/url.php?url=https://dev.mysql.com/doc/refman/5.5/en/insert.html" TargetMode="External"/><Relationship Id="rId62" Type="http://schemas.openxmlformats.org/officeDocument/2006/relationships/hyperlink" Target="http://localhost/phpmyadmin/url.php?url=https://dev.mysql.com/doc/refman/5.5/en/miscellaneous-functions.html" TargetMode="External"/><Relationship Id="rId83" Type="http://schemas.openxmlformats.org/officeDocument/2006/relationships/hyperlink" Target="http://localhost/phpmyadmin/url.php?url=https://dev.mysql.com/doc/refman/5.5/en/insert.html" TargetMode="External"/><Relationship Id="rId88" Type="http://schemas.openxmlformats.org/officeDocument/2006/relationships/hyperlink" Target="http://localhost/phpmyadmin/url.php?url=https://dev.mysql.com/doc/refman/5.5/en/miscellaneous-functions.html" TargetMode="External"/><Relationship Id="rId111" Type="http://schemas.openxmlformats.org/officeDocument/2006/relationships/hyperlink" Target="http://localhost/phpmyadmin/url.php?url=https://dev.mysql.com/doc/refman/5.5/en/insert.html" TargetMode="External"/><Relationship Id="rId132" Type="http://schemas.openxmlformats.org/officeDocument/2006/relationships/hyperlink" Target="http://localhost/phpmyadmin/url.php?url=https://dev.mysql.com/doc/refman/5.5/en/miscellaneous-functions.html" TargetMode="External"/><Relationship Id="rId153" Type="http://schemas.openxmlformats.org/officeDocument/2006/relationships/fontTable" Target="fontTable.xml"/><Relationship Id="rId15" Type="http://schemas.openxmlformats.org/officeDocument/2006/relationships/hyperlink" Target="http://localhost/phpmyadmin/url.php?url=https://dev.mysql.com/doc/refman/5.5/en/insert.html" TargetMode="External"/><Relationship Id="rId36" Type="http://schemas.openxmlformats.org/officeDocument/2006/relationships/hyperlink" Target="http://localhost/phpmyadmin/url.php?url=https://dev.mysql.com/doc/refman/5.5/en/miscellaneous-functions.html" TargetMode="External"/><Relationship Id="rId57" Type="http://schemas.openxmlformats.org/officeDocument/2006/relationships/hyperlink" Target="http://localhost/phpmyadmin/url.php?url=https://dev.mysql.com/doc/refman/5.5/en/insert.html" TargetMode="External"/><Relationship Id="rId106" Type="http://schemas.openxmlformats.org/officeDocument/2006/relationships/hyperlink" Target="http://localhost/phpmyadmin/url.php?url=https://dev.mysql.com/doc/refman/5.5/en/miscellaneous-functions.html" TargetMode="External"/><Relationship Id="rId127" Type="http://schemas.openxmlformats.org/officeDocument/2006/relationships/hyperlink" Target="http://localhost/phpmyadmin/url.php?url=https://dev.mysql.com/doc/refman/5.5/en/insert.html" TargetMode="External"/><Relationship Id="rId10" Type="http://schemas.openxmlformats.org/officeDocument/2006/relationships/hyperlink" Target="http://localhost/phpmyadmin/url.php?url=https://dev.mysql.com/doc/refman/5.5/en/miscellaneous-functions.html" TargetMode="External"/><Relationship Id="rId31" Type="http://schemas.openxmlformats.org/officeDocument/2006/relationships/hyperlink" Target="http://localhost/phpmyadmin/url.php?url=https://dev.mysql.com/doc/refman/5.5/en/insert.html" TargetMode="External"/><Relationship Id="rId52" Type="http://schemas.openxmlformats.org/officeDocument/2006/relationships/hyperlink" Target="http://localhost/phpmyadmin/url.php?url=https://dev.mysql.com/doc/refman/5.5/en/miscellaneous-functions.html" TargetMode="External"/><Relationship Id="rId73" Type="http://schemas.openxmlformats.org/officeDocument/2006/relationships/hyperlink" Target="http://localhost/phpmyadmin/url.php?url=https://dev.mysql.com/doc/refman/5.5/en/insert.html" TargetMode="External"/><Relationship Id="rId78" Type="http://schemas.openxmlformats.org/officeDocument/2006/relationships/hyperlink" Target="http://localhost/phpmyadmin/url.php?url=https://dev.mysql.com/doc/refman/5.5/en/miscellaneous-functions.html" TargetMode="External"/><Relationship Id="rId94" Type="http://schemas.openxmlformats.org/officeDocument/2006/relationships/hyperlink" Target="http://localhost/phpmyadmin/url.php?url=https://dev.mysql.com/doc/refman/5.5/en/miscellaneous-functions.html" TargetMode="External"/><Relationship Id="rId99" Type="http://schemas.openxmlformats.org/officeDocument/2006/relationships/hyperlink" Target="http://localhost/phpmyadmin/url.php?url=https://dev.mysql.com/doc/refman/5.5/en/insert.html" TargetMode="External"/><Relationship Id="rId101" Type="http://schemas.openxmlformats.org/officeDocument/2006/relationships/hyperlink" Target="http://localhost/phpmyadmin/url.php?url=https://dev.mysql.com/doc/refman/5.5/en/insert.html" TargetMode="External"/><Relationship Id="rId122" Type="http://schemas.openxmlformats.org/officeDocument/2006/relationships/hyperlink" Target="http://localhost/phpmyadmin/url.php?url=https://dev.mysql.com/doc/refman/5.5/en/miscellaneous-functions.html" TargetMode="External"/><Relationship Id="rId143" Type="http://schemas.openxmlformats.org/officeDocument/2006/relationships/hyperlink" Target="http://localhost/phpmyadmin/url.php?url=https://dev.mysql.com/doc/refman/5.5/en/insert.html" TargetMode="External"/><Relationship Id="rId148" Type="http://schemas.openxmlformats.org/officeDocument/2006/relationships/hyperlink" Target="http://localhost/phpmyadmin/url.php?url=https://dev.mysql.com/doc/refman/5.5/en/miscellaneous-functions.html" TargetMode="External"/><Relationship Id="rId4" Type="http://schemas.openxmlformats.org/officeDocument/2006/relationships/hyperlink" Target="http://localhost/phpmyadmin/url.php?url=https://dev.mysql.com/doc/refman/5.5/en/miscellaneous-functions.html" TargetMode="External"/><Relationship Id="rId9" Type="http://schemas.openxmlformats.org/officeDocument/2006/relationships/hyperlink" Target="http://localhost/phpmyadmin/url.php?url=https://dev.mysql.com/doc/refman/5.5/en/insert.html" TargetMode="External"/><Relationship Id="rId26" Type="http://schemas.openxmlformats.org/officeDocument/2006/relationships/hyperlink" Target="http://localhost/phpmyadmin/url.php?url=https://dev.mysql.com/doc/refman/5.5/en/miscellaneous-functions.html" TargetMode="External"/><Relationship Id="rId47" Type="http://schemas.openxmlformats.org/officeDocument/2006/relationships/hyperlink" Target="http://localhost/phpmyadmin/url.php?url=https://dev.mysql.com/doc/refman/5.5/en/insert.html" TargetMode="External"/><Relationship Id="rId68" Type="http://schemas.openxmlformats.org/officeDocument/2006/relationships/hyperlink" Target="http://localhost/phpmyadmin/url.php?url=https://dev.mysql.com/doc/refman/5.5/en/miscellaneous-functions.html" TargetMode="External"/><Relationship Id="rId89" Type="http://schemas.openxmlformats.org/officeDocument/2006/relationships/hyperlink" Target="http://localhost/phpmyadmin/url.php?url=https://dev.mysql.com/doc/refman/5.5/en/insert.html" TargetMode="External"/><Relationship Id="rId112" Type="http://schemas.openxmlformats.org/officeDocument/2006/relationships/hyperlink" Target="http://localhost/phpmyadmin/url.php?url=https://dev.mysql.com/doc/refman/5.5/en/miscellaneous-functions.html" TargetMode="External"/><Relationship Id="rId133" Type="http://schemas.openxmlformats.org/officeDocument/2006/relationships/hyperlink" Target="http://localhost/phpmyadmin/url.php?url=https://dev.mysql.com/doc/refman/5.5/en/insert.html" TargetMode="External"/><Relationship Id="rId154" Type="http://schemas.openxmlformats.org/officeDocument/2006/relationships/theme" Target="theme/theme1.xml"/><Relationship Id="rId16" Type="http://schemas.openxmlformats.org/officeDocument/2006/relationships/hyperlink" Target="http://localhost/phpmyadmin/url.php?url=https://dev.mysql.com/doc/refman/5.5/en/miscellaneous-functions.html" TargetMode="External"/><Relationship Id="rId37" Type="http://schemas.openxmlformats.org/officeDocument/2006/relationships/hyperlink" Target="http://localhost/phpmyadmin/url.php?url=https://dev.mysql.com/doc/refman/5.5/en/insert.html" TargetMode="External"/><Relationship Id="rId58" Type="http://schemas.openxmlformats.org/officeDocument/2006/relationships/hyperlink" Target="http://localhost/phpmyadmin/url.php?url=https://dev.mysql.com/doc/refman/5.5/en/miscellaneous-functions.html" TargetMode="External"/><Relationship Id="rId79" Type="http://schemas.openxmlformats.org/officeDocument/2006/relationships/hyperlink" Target="http://localhost/phpmyadmin/url.php?url=https://dev.mysql.com/doc/refman/5.5/en/insert.html" TargetMode="External"/><Relationship Id="rId102" Type="http://schemas.openxmlformats.org/officeDocument/2006/relationships/hyperlink" Target="http://localhost/phpmyadmin/url.php?url=https://dev.mysql.com/doc/refman/5.5/en/miscellaneous-functions.html" TargetMode="External"/><Relationship Id="rId123" Type="http://schemas.openxmlformats.org/officeDocument/2006/relationships/hyperlink" Target="http://localhost/phpmyadmin/url.php?url=https://dev.mysql.com/doc/refman/5.5/en/insert.html" TargetMode="External"/><Relationship Id="rId144" Type="http://schemas.openxmlformats.org/officeDocument/2006/relationships/hyperlink" Target="http://localhost/phpmyadmin/url.php?url=https://dev.mysql.com/doc/refman/5.5/en/miscellaneous-functions.html" TargetMode="External"/><Relationship Id="rId90" Type="http://schemas.openxmlformats.org/officeDocument/2006/relationships/hyperlink" Target="http://localhost/phpmyadmin/url.php?url=https://dev.mysql.com/doc/refman/5.5/en/miscellaneous-func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7</TotalTime>
  <Pages>10</Pages>
  <Words>5241</Words>
  <Characters>29874</Characters>
  <Application>Microsoft Office Word</Application>
  <DocSecurity>0</DocSecurity>
  <Lines>24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n ishaq</dc:creator>
  <cp:keywords/>
  <dc:description/>
  <cp:lastModifiedBy>oman ishaq</cp:lastModifiedBy>
  <cp:revision>25</cp:revision>
  <dcterms:created xsi:type="dcterms:W3CDTF">2021-02-07T06:50:00Z</dcterms:created>
  <dcterms:modified xsi:type="dcterms:W3CDTF">2021-02-07T17:19:00Z</dcterms:modified>
</cp:coreProperties>
</file>